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-รัฐมนตรีว่าการกระทรวงการอุดมศึกษา</w:t>
      </w:r>
      <w:r>
        <w:t xml:space="preserve"> </w:t>
      </w:r>
      <w:r>
        <w:t xml:space="preserve">เยี่ยมชมการดำเนินงานของสำนักงานพัฒนาวิทยาศาสตร์และเทคโนโลยีแห่งชาติ</w:t>
      </w:r>
      <w:r>
        <w:t xml:space="preserve"> </w:t>
      </w:r>
      <w:r>
        <w:t xml:space="preserve">(สวทช.)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0-6 ในลักษณะการหมุนของ Servo Motor นะคะ โดยภาพแรก เห็นไหมคะ มุม 90 องศา ไอ้ตัวใบแกนหมุนของ Servo ที่ถ้าในชุดของเราจะเป็นตัวสีขาว ๆ นะคะ เด็ก ๆ มันจะอยู่ตำแหน่งตรงกับตัวของแนวตั้ง ในแนวตั้งของตัว Servo เรานะคะ อยู่ในแนว 90 องศา และมุม0 องศา ก็คือถ้ามันหมุนมาทาง ถ้าตัวสีขาวมันอยู่ในแนวนอนอย่างนี้นะคะ แกนนี้ คือ 90 องศา เห็นไหมคะ แต่ต้องมาทางขวานะคะ หมุนมาทางขวาแต่ถ้าหมุนไปทางซ้าย หมุนทวนเข็มนาฬิกาเห็นไหมคะ หมุนมาทางฝั่งนี้มันจะเป็นองศา ทางฝั่งนี้มันจะเป็น 180 มันจะหมุนอยู่แค่นี้ กระดิก กระดิกไปมาอย่างนี้นะคะ เด็ก ๆ ก็คือให้นึกถึง ซ้าย-ขวา ซ้าย-ขวา ซ้าย-ขวา ไม่เกิน 180 นะคะ เราจะสามารถทำให้ Servo ตัวนี้หมุน ได้ยินค่ะ ชัดเจนค่ะ ได้ค่ะ ได้ค่ะ ได้ยินค่ะ เดี๋ยวกดให้นะคะ แป๊บหนึ่ง คนนี้ค่ะ ค่ะ ไม่ใช่ล่ามไม่ได้ยินเสียงดร.โป้งหรือเปล่าคะ เพราะเห็นล่ามนั่งเฉย ๆ ค่ะ ได้ค่ะ</w:t>
      </w:r>
    </w:p>
    <w:p>
      <w:pPr>
        <w:pStyle w:val="BodyText"/>
      </w:pPr>
      <w:r>
        <w:t xml:space="preserve">(ดร.ณัฐนันท์) ทางอาจารย์กับล่ามได้ยินเสียงไหมครับ ล่ามได้ยินไหมครับ</w:t>
      </w:r>
    </w:p>
    <w:p>
      <w:pPr>
        <w:pStyle w:val="BodyText"/>
      </w:pPr>
      <w:r>
        <w:t xml:space="preserve">(ล่าม) ล่ามได้ยินเสียง ดร.โป้งแล้วค่ะ ไปที่น้องนักศึกษาครับ</w:t>
      </w:r>
    </w:p>
    <w:p>
      <w:pPr>
        <w:pStyle w:val="BodyText"/>
      </w:pPr>
      <w:r>
        <w:t xml:space="preserve">(อาจารย์สุธิรา) ไม่ค่อยได้ยินเสียง</w:t>
      </w:r>
    </w:p>
    <w:p>
      <w:pPr>
        <w:pStyle w:val="BodyText"/>
      </w:pPr>
      <w:r>
        <w:t xml:space="preserve">(อาจารย์สุธิรา) ไม่ได้ยินเสียงเลยนะนี่</w:t>
      </w:r>
    </w:p>
    <w:p>
      <w:pPr>
        <w:pStyle w:val="BodyText"/>
      </w:pPr>
      <w:r>
        <w:t xml:space="preserve">(ดร.ณัฐนันท์) ครับ ทางสกลได้ยินเสียงไหมครับ ได้ยินไหมครับ ครับ โอเค อยากให้น้องช่วยเรียกว่าสื่อสารกับท่านรัฐมนตรีครับ ครับ น้องนักศึกษาครับ ล่ามช่วยแปลให้ผมหน่อยนะครับ ครับ ว่าในการสอนเป็นอย่างไรบ้าง</w:t>
      </w:r>
    </w:p>
    <w:p>
      <w:pPr>
        <w:pStyle w:val="BodyText"/>
      </w:pPr>
      <w:r>
        <w:t xml:space="preserve">(ล่าม) เสียง ดดรง โเบามากเลยค่ะ</w:t>
      </w:r>
    </w:p>
    <w:p>
      <w:pPr>
        <w:pStyle w:val="BodyText"/>
      </w:pPr>
      <w:r>
        <w:t xml:space="preserve">(ดร.ณัฐนันท์) ครับ ล่ามครับ รบกวนถามน้องน่ะครับ ว่าความคิดเห็นต่อการใช้บริการล่ามทางไกลกับถอดความทางไกลครับ ว่าสามารถช่วยในการเรียนการสอนได้อย่างไรครับ</w:t>
      </w:r>
    </w:p>
    <w:p>
      <w:pPr>
        <w:pStyle w:val="BodyText"/>
      </w:pPr>
      <w:r>
        <w:t xml:space="preserve">(ดร.ณัฐนันท์) เสียงผมเบาเหรอครับ ครับ รบกวนล่ามช่วยแปลให้นักศึกษาหน่อยครับ ว่าการใช้ร สอบถามหน่อยครับ ความสู้สึกต่อการใช้ระบบล่ามทางไกล และระบบถอดความทางไกลว่ามีความรู้สึกอย่างไรครับ</w:t>
      </w:r>
    </w:p>
    <w:p>
      <w:pPr>
        <w:pStyle w:val="BodyText"/>
      </w:pPr>
      <w:r>
        <w:t xml:space="preserve">(ดร.ณัฐนันท์) ครับ สวัสดีครับ ล่ามได้ยินเสียงผมไหมครับ</w:t>
      </w:r>
    </w:p>
    <w:p>
      <w:pPr>
        <w:pStyle w:val="BodyText"/>
      </w:pPr>
      <w:r>
        <w:t xml:space="preserve">(ล่าม) ล่ามได้ยินเสียงค่ะ</w:t>
      </w:r>
    </w:p>
    <w:p>
      <w:pPr>
        <w:pStyle w:val="BodyText"/>
      </w:pPr>
      <w:r>
        <w:t xml:space="preserve">(ดร.ณัฐนันท์) ล่ามช่วยทำภาษามือให้น้องได้ไหมครับ ต่อการใช้งานระบบตัวล่ามทางไกลและถอดความครับ</w:t>
      </w:r>
    </w:p>
    <w:p>
      <w:pPr>
        <w:pStyle w:val="BodyText"/>
      </w:pPr>
      <w:r>
        <w:t xml:space="preserve">(ล่าม) ทางล่ามทำภาษามือแล้วค่ะ แต่ว่าอินเทอร์เน็ตไม่ได้เลยค่ะ</w:t>
      </w:r>
    </w:p>
    <w:p>
      <w:pPr>
        <w:pStyle w:val="BodyText"/>
      </w:pPr>
      <w:r>
        <w:t xml:space="preserve">(ดร.ณัฐนันท์) ครับ มีปัญหาเน็ตน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-รัฐมนตรีว่าการกระทรวงการอุดมศึกษา เยี่ยมชมการดำเนินงานของสำนักงานพัฒนาวิทยาศาสตร์และเทคโนโลยีแห่งชาติ (สวทช.) วันที่ 16 กุมภาพันธ์ 2567</dc:title>
  <dc:creator/>
  <cp:keywords/>
  <dcterms:created xsi:type="dcterms:W3CDTF">2024-02-16T08:51:58Z</dcterms:created>
  <dcterms:modified xsi:type="dcterms:W3CDTF">2024-02-16T08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6 กุมภาพันธ์ 2567 เวลา 14.00 น.</vt:lpwstr>
  </property>
  <property fmtid="{D5CDD505-2E9C-101B-9397-08002B2CF9AE}" pid="3" name="subtitle">
    <vt:lpwstr/>
  </property>
</Properties>
</file>